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A0021" w14:textId="78CD38F1" w:rsidR="004060A8" w:rsidRPr="00BF2269" w:rsidRDefault="004060A8" w:rsidP="004060A8">
      <w:pPr>
        <w:jc w:val="right"/>
        <w:rPr>
          <w:rFonts w:ascii="Times New Roman" w:hAnsi="Times New Roman" w:cs="Times New Roman"/>
          <w:b/>
        </w:rPr>
      </w:pPr>
    </w:p>
    <w:tbl>
      <w:tblPr>
        <w:tblStyle w:val="TabloKlavuzu"/>
        <w:tblW w:w="14951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47"/>
        <w:gridCol w:w="1530"/>
        <w:gridCol w:w="3260"/>
        <w:gridCol w:w="1560"/>
        <w:gridCol w:w="1134"/>
        <w:gridCol w:w="992"/>
        <w:gridCol w:w="1984"/>
        <w:gridCol w:w="3038"/>
        <w:gridCol w:w="6"/>
      </w:tblGrid>
      <w:tr w:rsidR="00FB2679" w:rsidRPr="00BF2269" w14:paraId="5C9AB0BE" w14:textId="77777777" w:rsidTr="00F108EC">
        <w:trPr>
          <w:gridAfter w:val="1"/>
          <w:wAfter w:w="6" w:type="dxa"/>
          <w:trHeight w:val="264"/>
        </w:trPr>
        <w:tc>
          <w:tcPr>
            <w:tcW w:w="1447" w:type="dxa"/>
          </w:tcPr>
          <w:p w14:paraId="5B03C1EF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noProof/>
                <w:lang w:eastAsia="tr-TR"/>
              </w:rPr>
            </w:pPr>
          </w:p>
          <w:p w14:paraId="3A33E6C2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B136F65" wp14:editId="73A546B0">
                  <wp:extent cx="542925" cy="542925"/>
                  <wp:effectExtent l="0" t="0" r="9525" b="9525"/>
                  <wp:docPr id="7" name="Resi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60" w:type="dxa"/>
            <w:gridSpan w:val="6"/>
          </w:tcPr>
          <w:p w14:paraId="742880C2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  <w:p w14:paraId="50E07BFA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AFYON KOCATEPE ÜNİVERSİTESİ</w:t>
            </w:r>
          </w:p>
          <w:p w14:paraId="4F00F611" w14:textId="77777777" w:rsidR="004060A8" w:rsidRPr="00BF2269" w:rsidRDefault="004060A8" w:rsidP="00B73CE4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Hassas Görevler Listesi</w:t>
            </w:r>
          </w:p>
          <w:p w14:paraId="72ECD89E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lang w:eastAsia="tr-TR"/>
              </w:rPr>
            </w:pPr>
          </w:p>
          <w:p w14:paraId="033F1B90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</w:tc>
        <w:tc>
          <w:tcPr>
            <w:tcW w:w="3038" w:type="dxa"/>
          </w:tcPr>
          <w:p w14:paraId="27112806" w14:textId="77777777" w:rsidR="004060A8" w:rsidRPr="00BF2269" w:rsidRDefault="004060A8" w:rsidP="00B73CE4">
            <w:pPr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  <w:p w14:paraId="58393750" w14:textId="4C29EEC2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Doküman No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 xml:space="preserve">: </w:t>
            </w:r>
            <w:r w:rsidR="000B0C44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1</w:t>
            </w:r>
          </w:p>
          <w:p w14:paraId="260BCD55" w14:textId="20A1680E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İlk Yayın Tarihi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>:</w:t>
            </w:r>
            <w:r w:rsidR="000B0C44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 xml:space="preserve"> 2</w:t>
            </w:r>
            <w:r w:rsidR="00F108EC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6</w:t>
            </w:r>
            <w:r w:rsidR="000B0C44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.12.2022</w:t>
            </w:r>
          </w:p>
          <w:p w14:paraId="2DD1047B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Revizyon Tarihi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>:</w:t>
            </w:r>
          </w:p>
          <w:p w14:paraId="46A5AAEA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>Revizyon No</w:t>
            </w:r>
            <w:r w:rsidRPr="00BF2269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tab/>
              <w:t>:</w:t>
            </w:r>
          </w:p>
        </w:tc>
      </w:tr>
      <w:tr w:rsidR="00FB2679" w:rsidRPr="00BF2269" w14:paraId="4A976E62" w14:textId="77777777" w:rsidTr="00F108EC">
        <w:trPr>
          <w:trHeight w:val="260"/>
        </w:trPr>
        <w:tc>
          <w:tcPr>
            <w:tcW w:w="1447" w:type="dxa"/>
          </w:tcPr>
          <w:p w14:paraId="357B4BC8" w14:textId="729B76C4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Birim</w:t>
            </w:r>
          </w:p>
        </w:tc>
        <w:tc>
          <w:tcPr>
            <w:tcW w:w="13504" w:type="dxa"/>
            <w:gridSpan w:val="8"/>
          </w:tcPr>
          <w:p w14:paraId="5616FA91" w14:textId="519C58CE" w:rsidR="004060A8" w:rsidRPr="00BF2269" w:rsidRDefault="00F108EC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>
              <w:rPr>
                <w:rFonts w:ascii="Times New Roman" w:hAnsi="Times New Roman" w:cs="Times New Roman"/>
                <w:bCs/>
                <w:noProof/>
                <w:lang w:eastAsia="tr-TR"/>
              </w:rPr>
              <w:t>Atatürke İlkeleri ve İnkılap Tarih</w:t>
            </w:r>
            <w:r w:rsidR="00C134EB" w:rsidRPr="00BF2269">
              <w:rPr>
                <w:rFonts w:ascii="Times New Roman" w:hAnsi="Times New Roman" w:cs="Times New Roman"/>
                <w:bCs/>
                <w:noProof/>
                <w:lang w:eastAsia="tr-TR"/>
              </w:rPr>
              <w:t>i Uygulama ve Araştırma Merkezi</w:t>
            </w:r>
          </w:p>
        </w:tc>
      </w:tr>
      <w:tr w:rsidR="00FB2679" w:rsidRPr="00BF2269" w14:paraId="19694DD9" w14:textId="77777777" w:rsidTr="00F108EC">
        <w:trPr>
          <w:gridAfter w:val="1"/>
          <w:wAfter w:w="6" w:type="dxa"/>
          <w:trHeight w:val="760"/>
        </w:trPr>
        <w:tc>
          <w:tcPr>
            <w:tcW w:w="1447" w:type="dxa"/>
          </w:tcPr>
          <w:p w14:paraId="2E727A0C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Sıra No</w:t>
            </w:r>
          </w:p>
        </w:tc>
        <w:tc>
          <w:tcPr>
            <w:tcW w:w="1530" w:type="dxa"/>
          </w:tcPr>
          <w:p w14:paraId="78C0ED08" w14:textId="0CDD3228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İlgili Birim</w:t>
            </w:r>
          </w:p>
        </w:tc>
        <w:tc>
          <w:tcPr>
            <w:tcW w:w="3260" w:type="dxa"/>
          </w:tcPr>
          <w:p w14:paraId="1C524179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Hassas Görev</w:t>
            </w:r>
          </w:p>
        </w:tc>
        <w:tc>
          <w:tcPr>
            <w:tcW w:w="1560" w:type="dxa"/>
          </w:tcPr>
          <w:p w14:paraId="1AA67249" w14:textId="77777777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Sorumlu Personel</w:t>
            </w:r>
          </w:p>
        </w:tc>
        <w:tc>
          <w:tcPr>
            <w:tcW w:w="1134" w:type="dxa"/>
          </w:tcPr>
          <w:p w14:paraId="7E7B1E40" w14:textId="3CA6B875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Sorumlu Yönetici</w:t>
            </w:r>
          </w:p>
        </w:tc>
        <w:tc>
          <w:tcPr>
            <w:tcW w:w="992" w:type="dxa"/>
          </w:tcPr>
          <w:p w14:paraId="5444853E" w14:textId="2270F2CE" w:rsidR="004060A8" w:rsidRPr="00BF2269" w:rsidRDefault="004060A8" w:rsidP="00B73CE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Risk Düzeyi</w:t>
            </w:r>
          </w:p>
        </w:tc>
        <w:tc>
          <w:tcPr>
            <w:tcW w:w="1984" w:type="dxa"/>
          </w:tcPr>
          <w:p w14:paraId="63B88F70" w14:textId="77777777" w:rsidR="004060A8" w:rsidRPr="00BF2269" w:rsidRDefault="004060A8" w:rsidP="00B73CE4">
            <w:pPr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Görevin Yerine Getirilmeme Sonucu</w:t>
            </w:r>
          </w:p>
        </w:tc>
        <w:tc>
          <w:tcPr>
            <w:tcW w:w="3038" w:type="dxa"/>
          </w:tcPr>
          <w:p w14:paraId="3A639574" w14:textId="77777777" w:rsidR="004060A8" w:rsidRPr="00BF2269" w:rsidRDefault="004060A8" w:rsidP="00B73CE4">
            <w:pPr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Alınması Gereken Önlemler veya Kontroller</w:t>
            </w:r>
          </w:p>
        </w:tc>
      </w:tr>
      <w:tr w:rsidR="00FB2679" w:rsidRPr="00BF2269" w14:paraId="21816BDA" w14:textId="77777777" w:rsidTr="00F108EC">
        <w:trPr>
          <w:gridAfter w:val="1"/>
          <w:wAfter w:w="6" w:type="dxa"/>
          <w:trHeight w:val="260"/>
        </w:trPr>
        <w:tc>
          <w:tcPr>
            <w:tcW w:w="1447" w:type="dxa"/>
          </w:tcPr>
          <w:p w14:paraId="21A04170" w14:textId="68ED9829" w:rsidR="00C4009F" w:rsidRPr="00BF2269" w:rsidRDefault="00C4009F" w:rsidP="0091005F">
            <w:pPr>
              <w:pStyle w:val="ListeParagraf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530" w:type="dxa"/>
          </w:tcPr>
          <w:p w14:paraId="0B10BA58" w14:textId="7D995060" w:rsidR="00C4009F" w:rsidRPr="00BF2269" w:rsidRDefault="0091005F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  <w:p w14:paraId="1BFB1831" w14:textId="0C9C1BB2" w:rsidR="00FB2679" w:rsidRPr="00BF2269" w:rsidRDefault="00FB2679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3260" w:type="dxa"/>
          </w:tcPr>
          <w:p w14:paraId="0ADBD39D" w14:textId="285890B8" w:rsidR="00C4009F" w:rsidRPr="00BF2269" w:rsidRDefault="007E181B" w:rsidP="00C134EB">
            <w:pPr>
              <w:pStyle w:val="NormalWeb"/>
            </w:pPr>
            <w:r w:rsidRPr="00BF2269">
              <w:t>Merkez Yönetim</w:t>
            </w:r>
            <w:r w:rsidR="00FB2679" w:rsidRPr="00BF2269">
              <w:t xml:space="preserve"> kurullarına </w:t>
            </w:r>
            <w:r w:rsidR="001A47C3" w:rsidRPr="00BF2269">
              <w:t>başkanlık</w:t>
            </w:r>
            <w:r w:rsidR="00FB2679" w:rsidRPr="00BF2269">
              <w:t xml:space="preserve"> etmek ve kurul kararlarının uygulanmasını </w:t>
            </w:r>
            <w:r w:rsidR="001A47C3" w:rsidRPr="00BF2269">
              <w:t>sağlamak</w:t>
            </w:r>
            <w:r w:rsidR="00FB2679" w:rsidRPr="00BF2269">
              <w:t xml:space="preserve">. </w:t>
            </w:r>
          </w:p>
        </w:tc>
        <w:tc>
          <w:tcPr>
            <w:tcW w:w="1560" w:type="dxa"/>
          </w:tcPr>
          <w:p w14:paraId="2E51F046" w14:textId="2DA0A761" w:rsidR="00C4009F" w:rsidRPr="00BF2269" w:rsidRDefault="007E181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1134" w:type="dxa"/>
          </w:tcPr>
          <w:p w14:paraId="187B76CA" w14:textId="0741F6C7" w:rsidR="00C4009F" w:rsidRPr="00BF2269" w:rsidRDefault="007E181B" w:rsidP="00B73CE4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5388D030" w14:textId="4B658293" w:rsidR="00C4009F" w:rsidRPr="00BF2269" w:rsidRDefault="00CA7F39" w:rsidP="00B73CE4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Yüksek</w:t>
            </w:r>
          </w:p>
        </w:tc>
        <w:tc>
          <w:tcPr>
            <w:tcW w:w="1984" w:type="dxa"/>
          </w:tcPr>
          <w:p w14:paraId="42A7B31B" w14:textId="0D09EF58" w:rsidR="00C4009F" w:rsidRPr="00F108EC" w:rsidRDefault="00F108EC" w:rsidP="00B73CE4">
            <w:pPr>
              <w:rPr>
                <w:rFonts w:ascii="Times New Roman" w:hAnsi="Times New Roman" w:cs="Times New Roman"/>
              </w:rPr>
            </w:pPr>
            <w:r w:rsidRPr="00F108EC">
              <w:rPr>
                <w:rFonts w:ascii="Times New Roman" w:hAnsi="Times New Roman" w:cs="Times New Roman"/>
              </w:rPr>
              <w:t>Eğitim öğretimin aksaması, kurumsal hedeflere ulaşmada aksaklıklar yaşanması, kurumsal temsil ve yetkinlikte sorunlar yaşanması</w:t>
            </w:r>
          </w:p>
        </w:tc>
        <w:tc>
          <w:tcPr>
            <w:tcW w:w="3038" w:type="dxa"/>
          </w:tcPr>
          <w:p w14:paraId="368EDB57" w14:textId="31CCBEAD" w:rsidR="00C4009F" w:rsidRPr="00BF2269" w:rsidRDefault="00FB2679" w:rsidP="00B73CE4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 xml:space="preserve">Zamanında kurullara </w:t>
            </w:r>
            <w:r w:rsidR="00CA7F39" w:rsidRPr="00BF2269">
              <w:rPr>
                <w:rFonts w:ascii="Times New Roman" w:hAnsi="Times New Roman" w:cs="Times New Roman"/>
              </w:rPr>
              <w:t>başkanlık</w:t>
            </w:r>
            <w:r w:rsidRPr="00BF2269">
              <w:rPr>
                <w:rFonts w:ascii="Times New Roman" w:hAnsi="Times New Roman" w:cs="Times New Roman"/>
              </w:rPr>
              <w:t xml:space="preserve"> etmek Kurul kararlarının uygulanmasını sağlamak</w:t>
            </w:r>
            <w:r w:rsidR="007E181B" w:rsidRPr="00BF2269">
              <w:rPr>
                <w:rFonts w:ascii="Times New Roman" w:hAnsi="Times New Roman" w:cs="Times New Roman"/>
              </w:rPr>
              <w:t>.</w:t>
            </w:r>
          </w:p>
        </w:tc>
      </w:tr>
      <w:tr w:rsidR="0091005F" w:rsidRPr="00BF2269" w14:paraId="2F3DE7EF" w14:textId="77777777" w:rsidTr="00F108EC">
        <w:trPr>
          <w:gridAfter w:val="1"/>
          <w:wAfter w:w="6" w:type="dxa"/>
          <w:trHeight w:val="260"/>
        </w:trPr>
        <w:tc>
          <w:tcPr>
            <w:tcW w:w="1447" w:type="dxa"/>
          </w:tcPr>
          <w:p w14:paraId="6C8456D5" w14:textId="77777777" w:rsidR="0091005F" w:rsidRPr="00BF2269" w:rsidRDefault="0091005F" w:rsidP="0091005F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530" w:type="dxa"/>
          </w:tcPr>
          <w:p w14:paraId="0A91A808" w14:textId="77777777" w:rsidR="0091005F" w:rsidRPr="00BF2269" w:rsidRDefault="0091005F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  <w:p w14:paraId="2C0417E6" w14:textId="77777777" w:rsidR="0091005F" w:rsidRPr="00BF2269" w:rsidRDefault="0091005F" w:rsidP="0091005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3415A966" w14:textId="4CD7B9E5" w:rsidR="0091005F" w:rsidRPr="00BF2269" w:rsidRDefault="001A47C3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Kuruluşun</w:t>
            </w:r>
            <w:r w:rsidR="0091005F" w:rsidRPr="00BF2269">
              <w:rPr>
                <w:rFonts w:ascii="Times New Roman" w:hAnsi="Times New Roman" w:cs="Times New Roman"/>
              </w:rPr>
              <w:t xml:space="preserve"> </w:t>
            </w:r>
            <w:r w:rsidRPr="00BF2269">
              <w:rPr>
                <w:rFonts w:ascii="Times New Roman" w:hAnsi="Times New Roman" w:cs="Times New Roman"/>
              </w:rPr>
              <w:t>amaç</w:t>
            </w:r>
            <w:r w:rsidR="0091005F" w:rsidRPr="00BF2269">
              <w:rPr>
                <w:rFonts w:ascii="Times New Roman" w:hAnsi="Times New Roman" w:cs="Times New Roman"/>
              </w:rPr>
              <w:t xml:space="preserve"> ve hedefleriyle </w:t>
            </w:r>
            <w:r w:rsidRPr="00BF2269">
              <w:rPr>
                <w:rFonts w:ascii="Times New Roman" w:hAnsi="Times New Roman" w:cs="Times New Roman"/>
              </w:rPr>
              <w:t>değişen</w:t>
            </w:r>
            <w:r w:rsidR="0091005F" w:rsidRPr="00BF2269">
              <w:rPr>
                <w:rFonts w:ascii="Times New Roman" w:hAnsi="Times New Roman" w:cs="Times New Roman"/>
              </w:rPr>
              <w:t xml:space="preserve"> fırsatlar arsındaki uyumun korunması ve </w:t>
            </w:r>
            <w:r w:rsidRPr="00BF2269">
              <w:rPr>
                <w:rFonts w:ascii="Times New Roman" w:hAnsi="Times New Roman" w:cs="Times New Roman"/>
              </w:rPr>
              <w:t>yönetilmesine</w:t>
            </w:r>
            <w:r w:rsidR="0091005F" w:rsidRPr="00BF2269">
              <w:rPr>
                <w:rFonts w:ascii="Times New Roman" w:hAnsi="Times New Roman" w:cs="Times New Roman"/>
              </w:rPr>
              <w:t xml:space="preserve"> destek vermek</w:t>
            </w:r>
          </w:p>
        </w:tc>
        <w:tc>
          <w:tcPr>
            <w:tcW w:w="1560" w:type="dxa"/>
          </w:tcPr>
          <w:p w14:paraId="3E107589" w14:textId="1D05ACC0" w:rsidR="0091005F" w:rsidRPr="00BF2269" w:rsidRDefault="006E3B73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1134" w:type="dxa"/>
          </w:tcPr>
          <w:p w14:paraId="1879ED8D" w14:textId="7DC0FAFE" w:rsidR="0091005F" w:rsidRPr="00BF2269" w:rsidRDefault="006E3B73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189AF977" w14:textId="3F0D0BB3" w:rsidR="0091005F" w:rsidRPr="00BF2269" w:rsidRDefault="0091005F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Orta</w:t>
            </w:r>
          </w:p>
        </w:tc>
        <w:tc>
          <w:tcPr>
            <w:tcW w:w="1984" w:type="dxa"/>
          </w:tcPr>
          <w:p w14:paraId="0C610966" w14:textId="3E23E80C" w:rsidR="0091005F" w:rsidRPr="00BF2269" w:rsidRDefault="00CA7F39" w:rsidP="0091005F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Görevin</w:t>
            </w:r>
            <w:r w:rsidR="0091005F" w:rsidRPr="00BF2269">
              <w:rPr>
                <w:rFonts w:ascii="Times New Roman" w:hAnsi="Times New Roman" w:cs="Times New Roman"/>
              </w:rPr>
              <w:t xml:space="preserve"> aksaması</w:t>
            </w:r>
          </w:p>
        </w:tc>
        <w:tc>
          <w:tcPr>
            <w:tcW w:w="3038" w:type="dxa"/>
          </w:tcPr>
          <w:p w14:paraId="01B24641" w14:textId="105E0CCE" w:rsidR="0091005F" w:rsidRPr="00BF2269" w:rsidRDefault="0091005F" w:rsidP="0091005F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 xml:space="preserve">Planlanan hedeflerin yerine getirilmesi </w:t>
            </w:r>
            <w:r w:rsidR="00CA7F39" w:rsidRPr="00BF2269">
              <w:rPr>
                <w:rFonts w:ascii="Times New Roman" w:hAnsi="Times New Roman" w:cs="Times New Roman"/>
              </w:rPr>
              <w:t>için</w:t>
            </w:r>
            <w:r w:rsidRPr="00BF2269">
              <w:rPr>
                <w:rFonts w:ascii="Times New Roman" w:hAnsi="Times New Roman" w:cs="Times New Roman"/>
              </w:rPr>
              <w:t xml:space="preserve"> gerekli </w:t>
            </w:r>
            <w:proofErr w:type="spellStart"/>
            <w:r w:rsidRPr="00BF2269">
              <w:rPr>
                <w:rFonts w:ascii="Times New Roman" w:hAnsi="Times New Roman" w:cs="Times New Roman"/>
              </w:rPr>
              <w:t>ic</w:t>
            </w:r>
            <w:proofErr w:type="spellEnd"/>
            <w:r w:rsidRPr="00BF2269">
              <w:rPr>
                <w:rFonts w:ascii="Times New Roman" w:hAnsi="Times New Roman" w:cs="Times New Roman"/>
              </w:rPr>
              <w:t>̧ denetimi sağlamak</w:t>
            </w:r>
          </w:p>
        </w:tc>
      </w:tr>
      <w:tr w:rsidR="006E3B73" w:rsidRPr="00BF2269" w14:paraId="06995AEA" w14:textId="77777777" w:rsidTr="00F108EC">
        <w:trPr>
          <w:gridAfter w:val="1"/>
          <w:wAfter w:w="6" w:type="dxa"/>
          <w:trHeight w:val="260"/>
        </w:trPr>
        <w:tc>
          <w:tcPr>
            <w:tcW w:w="1447" w:type="dxa"/>
          </w:tcPr>
          <w:p w14:paraId="74F777C4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530" w:type="dxa"/>
          </w:tcPr>
          <w:p w14:paraId="54BA9708" w14:textId="2F2F1A90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</w:tc>
        <w:tc>
          <w:tcPr>
            <w:tcW w:w="3260" w:type="dxa"/>
          </w:tcPr>
          <w:p w14:paraId="1540FF6D" w14:textId="6B9AD25E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 xml:space="preserve">Kanun, </w:t>
            </w:r>
            <w:r w:rsidR="001A47C3" w:rsidRPr="00BF2269">
              <w:rPr>
                <w:rFonts w:ascii="Times New Roman" w:hAnsi="Times New Roman" w:cs="Times New Roman"/>
              </w:rPr>
              <w:t>yönetmelik</w:t>
            </w:r>
            <w:r w:rsidRPr="00BF2269">
              <w:rPr>
                <w:rFonts w:ascii="Times New Roman" w:hAnsi="Times New Roman" w:cs="Times New Roman"/>
              </w:rPr>
              <w:t xml:space="preserve"> ve </w:t>
            </w:r>
            <w:r w:rsidR="001A47C3" w:rsidRPr="00BF2269">
              <w:rPr>
                <w:rFonts w:ascii="Times New Roman" w:hAnsi="Times New Roman" w:cs="Times New Roman"/>
              </w:rPr>
              <w:t>diğer</w:t>
            </w:r>
            <w:r w:rsidRPr="00BF2269">
              <w:rPr>
                <w:rFonts w:ascii="Times New Roman" w:hAnsi="Times New Roman" w:cs="Times New Roman"/>
              </w:rPr>
              <w:t xml:space="preserve"> mevzuatın takibi ve uygulanması</w:t>
            </w:r>
          </w:p>
        </w:tc>
        <w:tc>
          <w:tcPr>
            <w:tcW w:w="1560" w:type="dxa"/>
          </w:tcPr>
          <w:p w14:paraId="7993B330" w14:textId="7B2FD8E0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 Yardımcısı</w:t>
            </w:r>
          </w:p>
        </w:tc>
        <w:tc>
          <w:tcPr>
            <w:tcW w:w="1134" w:type="dxa"/>
          </w:tcPr>
          <w:p w14:paraId="324E3A4A" w14:textId="759FFA70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7E1EFA7A" w14:textId="244812C6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proofErr w:type="spellStart"/>
            <w:r w:rsidRPr="00BF2269">
              <w:rPr>
                <w:rFonts w:ascii="Times New Roman" w:hAnsi="Times New Roman" w:cs="Times New Roman"/>
              </w:rPr>
              <w:t>Yüksek</w:t>
            </w:r>
            <w:proofErr w:type="spellEnd"/>
          </w:p>
        </w:tc>
        <w:tc>
          <w:tcPr>
            <w:tcW w:w="1984" w:type="dxa"/>
          </w:tcPr>
          <w:p w14:paraId="09F3767D" w14:textId="77777777" w:rsidR="00CA7F39" w:rsidRDefault="006E3B73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Hak kaybı</w:t>
            </w:r>
          </w:p>
          <w:p w14:paraId="057C131C" w14:textId="5C155B92" w:rsidR="006E3B73" w:rsidRPr="00BF2269" w:rsidRDefault="00CA7F39" w:rsidP="006E3B73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Yanlış</w:t>
            </w:r>
            <w:r>
              <w:rPr>
                <w:rFonts w:ascii="Times New Roman" w:hAnsi="Times New Roman" w:cs="Times New Roman"/>
              </w:rPr>
              <w:t xml:space="preserve"> işlem</w:t>
            </w:r>
          </w:p>
        </w:tc>
        <w:tc>
          <w:tcPr>
            <w:tcW w:w="3038" w:type="dxa"/>
          </w:tcPr>
          <w:p w14:paraId="03F5C529" w14:textId="06B05F61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 xml:space="preserve">Kanun ve </w:t>
            </w:r>
            <w:r w:rsidR="00CA7F39" w:rsidRPr="00BF2269">
              <w:rPr>
                <w:rFonts w:ascii="Times New Roman" w:hAnsi="Times New Roman" w:cs="Times New Roman"/>
              </w:rPr>
              <w:t>yönetmelik</w:t>
            </w:r>
            <w:r w:rsidRPr="00BF2269">
              <w:rPr>
                <w:rFonts w:ascii="Times New Roman" w:hAnsi="Times New Roman" w:cs="Times New Roman"/>
              </w:rPr>
              <w:t xml:space="preserve"> </w:t>
            </w:r>
            <w:r w:rsidR="00CA7F39" w:rsidRPr="00BF2269">
              <w:rPr>
                <w:rFonts w:ascii="Times New Roman" w:hAnsi="Times New Roman" w:cs="Times New Roman"/>
              </w:rPr>
              <w:t>değişiklikleri</w:t>
            </w:r>
            <w:r w:rsidRPr="00BF2269">
              <w:rPr>
                <w:rFonts w:ascii="Times New Roman" w:hAnsi="Times New Roman" w:cs="Times New Roman"/>
              </w:rPr>
              <w:t xml:space="preserve"> takip etmek</w:t>
            </w:r>
          </w:p>
        </w:tc>
      </w:tr>
      <w:tr w:rsidR="006E3B73" w:rsidRPr="00BF2269" w14:paraId="521A20AA" w14:textId="77777777" w:rsidTr="00F108EC">
        <w:trPr>
          <w:gridAfter w:val="1"/>
          <w:wAfter w:w="6" w:type="dxa"/>
          <w:trHeight w:val="260"/>
        </w:trPr>
        <w:tc>
          <w:tcPr>
            <w:tcW w:w="1447" w:type="dxa"/>
          </w:tcPr>
          <w:p w14:paraId="124C5195" w14:textId="77777777" w:rsidR="006E3B73" w:rsidRPr="00BF2269" w:rsidRDefault="006E3B73" w:rsidP="006E3B73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530" w:type="dxa"/>
          </w:tcPr>
          <w:p w14:paraId="7111921A" w14:textId="77777777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  <w:p w14:paraId="14E284A4" w14:textId="77777777" w:rsidR="006E3B73" w:rsidRPr="00BF2269" w:rsidRDefault="006E3B73" w:rsidP="006E3B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02F8E84F" w14:textId="7EEA6287" w:rsidR="006E3B73" w:rsidRPr="00BF2269" w:rsidRDefault="00CE5E93" w:rsidP="006E3B73">
            <w:pPr>
              <w:pStyle w:val="NormalWeb"/>
              <w:shd w:val="clear" w:color="auto" w:fill="FFFFFF"/>
            </w:pPr>
            <w:r w:rsidRPr="00BF2269">
              <w:t>Görevden</w:t>
            </w:r>
            <w:r w:rsidR="006E3B73" w:rsidRPr="00BF2269">
              <w:t xml:space="preserve"> ayrılan personelin, yönetim kurulu ve danışma kurulu üyelerinin yerine </w:t>
            </w:r>
            <w:r w:rsidRPr="00BF2269">
              <w:t>görevlendirme</w:t>
            </w:r>
            <w:r w:rsidR="006E3B73" w:rsidRPr="00BF2269">
              <w:t xml:space="preserve"> yapılması, personel yoksa </w:t>
            </w:r>
            <w:r w:rsidRPr="00BF2269">
              <w:t>üst</w:t>
            </w:r>
            <w:r w:rsidR="006E3B73" w:rsidRPr="00BF2269">
              <w:t xml:space="preserve"> makamı bilgilendirilmesi </w:t>
            </w:r>
          </w:p>
          <w:p w14:paraId="5107544E" w14:textId="5EA1244D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560" w:type="dxa"/>
          </w:tcPr>
          <w:p w14:paraId="213A0E2D" w14:textId="5D6DA81B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1134" w:type="dxa"/>
          </w:tcPr>
          <w:p w14:paraId="4B3EA605" w14:textId="52D70C4B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3D73E735" w14:textId="2221C80C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proofErr w:type="spellStart"/>
            <w:r w:rsidRPr="00BF2269">
              <w:rPr>
                <w:rFonts w:ascii="Times New Roman" w:hAnsi="Times New Roman" w:cs="Times New Roman"/>
              </w:rPr>
              <w:t>Yüksek</w:t>
            </w:r>
            <w:proofErr w:type="spellEnd"/>
          </w:p>
        </w:tc>
        <w:tc>
          <w:tcPr>
            <w:tcW w:w="1984" w:type="dxa"/>
          </w:tcPr>
          <w:p w14:paraId="152010D3" w14:textId="77777777" w:rsidR="00CA7F39" w:rsidRDefault="00CA7F39" w:rsidP="006E3B73">
            <w:pPr>
              <w:rPr>
                <w:rFonts w:ascii="Times New Roman" w:hAnsi="Times New Roman" w:cs="Times New Roman"/>
              </w:rPr>
            </w:pPr>
            <w:r w:rsidRPr="00BF2269">
              <w:rPr>
                <w:rFonts w:ascii="Times New Roman" w:hAnsi="Times New Roman" w:cs="Times New Roman"/>
              </w:rPr>
              <w:t>Görevin</w:t>
            </w:r>
            <w:r w:rsidR="006E3B73" w:rsidRPr="00BF2269">
              <w:rPr>
                <w:rFonts w:ascii="Times New Roman" w:hAnsi="Times New Roman" w:cs="Times New Roman"/>
              </w:rPr>
              <w:t xml:space="preserve"> aksaması</w:t>
            </w:r>
          </w:p>
          <w:p w14:paraId="2279AA7B" w14:textId="48AC4D58" w:rsidR="006E3B73" w:rsidRPr="00BF2269" w:rsidRDefault="00CA7F39" w:rsidP="006E3B73">
            <w:pPr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>Özlük</w:t>
            </w:r>
            <w:r w:rsidR="006E3B73" w:rsidRPr="00BF2269">
              <w:rPr>
                <w:rFonts w:ascii="Times New Roman" w:hAnsi="Times New Roman" w:cs="Times New Roman"/>
              </w:rPr>
              <w:t xml:space="preserve"> hakkı kaybı</w:t>
            </w:r>
          </w:p>
        </w:tc>
        <w:tc>
          <w:tcPr>
            <w:tcW w:w="3038" w:type="dxa"/>
          </w:tcPr>
          <w:p w14:paraId="308DFC70" w14:textId="0FEEDB59" w:rsidR="006E3B73" w:rsidRPr="00BF2269" w:rsidRDefault="006E3B73" w:rsidP="006E3B73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</w:rPr>
              <w:t xml:space="preserve">Birimler arası koordinasyon sağlamak ve </w:t>
            </w:r>
            <w:r w:rsidR="00CA7F39" w:rsidRPr="00BF2269">
              <w:rPr>
                <w:rFonts w:ascii="Times New Roman" w:hAnsi="Times New Roman" w:cs="Times New Roman"/>
              </w:rPr>
              <w:t>görevlendirmeleri</w:t>
            </w:r>
            <w:r w:rsidRPr="00BF2269">
              <w:rPr>
                <w:rFonts w:ascii="Times New Roman" w:hAnsi="Times New Roman" w:cs="Times New Roman"/>
              </w:rPr>
              <w:t xml:space="preserve"> zamanında yapmak,</w:t>
            </w:r>
            <w:r w:rsidRPr="00BF2269">
              <w:rPr>
                <w:rFonts w:ascii="Times New Roman" w:hAnsi="Times New Roman" w:cs="Times New Roman"/>
              </w:rPr>
              <w:br/>
              <w:t xml:space="preserve">Yeni </w:t>
            </w:r>
            <w:r w:rsidR="00CA7F39" w:rsidRPr="00BF2269">
              <w:rPr>
                <w:rFonts w:ascii="Times New Roman" w:hAnsi="Times New Roman" w:cs="Times New Roman"/>
              </w:rPr>
              <w:t>görev</w:t>
            </w:r>
            <w:r w:rsidRPr="00BF2269">
              <w:rPr>
                <w:rFonts w:ascii="Times New Roman" w:hAnsi="Times New Roman" w:cs="Times New Roman"/>
              </w:rPr>
              <w:t xml:space="preserve"> alan personele, </w:t>
            </w:r>
            <w:r w:rsidR="00CA7F39" w:rsidRPr="00BF2269">
              <w:rPr>
                <w:rFonts w:ascii="Times New Roman" w:hAnsi="Times New Roman" w:cs="Times New Roman"/>
              </w:rPr>
              <w:t>görevden</w:t>
            </w:r>
            <w:r w:rsidRPr="00BF2269">
              <w:rPr>
                <w:rFonts w:ascii="Times New Roman" w:hAnsi="Times New Roman" w:cs="Times New Roman"/>
              </w:rPr>
              <w:t xml:space="preserve"> ayrılan personelin rapor hazırlayarak bilgilendirilmesini sağlamak.</w:t>
            </w:r>
          </w:p>
        </w:tc>
      </w:tr>
      <w:tr w:rsidR="00372B16" w:rsidRPr="00BF2269" w14:paraId="1EE60D5B" w14:textId="77777777" w:rsidTr="00372B16">
        <w:trPr>
          <w:gridAfter w:val="1"/>
          <w:wAfter w:w="6" w:type="dxa"/>
          <w:trHeight w:val="1266"/>
        </w:trPr>
        <w:tc>
          <w:tcPr>
            <w:tcW w:w="1447" w:type="dxa"/>
          </w:tcPr>
          <w:p w14:paraId="696117BB" w14:textId="77777777" w:rsidR="00372B16" w:rsidRPr="00BF2269" w:rsidRDefault="00372B16" w:rsidP="00372B16">
            <w:pPr>
              <w:pStyle w:val="ListeParagraf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</w:p>
        </w:tc>
        <w:tc>
          <w:tcPr>
            <w:tcW w:w="1530" w:type="dxa"/>
          </w:tcPr>
          <w:p w14:paraId="761C321D" w14:textId="77777777" w:rsidR="00372B16" w:rsidRPr="00372B16" w:rsidRDefault="00372B16" w:rsidP="00372B16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372B16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  <w:p w14:paraId="4CD86209" w14:textId="6B3BF468" w:rsidR="00372B16" w:rsidRPr="00372B16" w:rsidRDefault="00372B16" w:rsidP="00372B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2435CBD6" w14:textId="04932BAB" w:rsidR="00372B16" w:rsidRPr="00372B16" w:rsidRDefault="00372B16" w:rsidP="00372B16">
            <w:pPr>
              <w:rPr>
                <w:rFonts w:ascii="Times New Roman" w:hAnsi="Times New Roman" w:cs="Times New Roman"/>
              </w:rPr>
            </w:pPr>
            <w:r w:rsidRPr="00372B16">
              <w:rPr>
                <w:rFonts w:ascii="Times New Roman" w:hAnsi="Times New Roman" w:cs="Times New Roman"/>
              </w:rPr>
              <w:t>Bölüm faaliyet, stratejik plan, performans kriterlerinin hazırlanmasını sağlamak</w:t>
            </w:r>
          </w:p>
        </w:tc>
        <w:tc>
          <w:tcPr>
            <w:tcW w:w="1560" w:type="dxa"/>
          </w:tcPr>
          <w:p w14:paraId="3ED99F0B" w14:textId="383BDBC2" w:rsidR="00372B16" w:rsidRPr="00372B16" w:rsidRDefault="00372B16" w:rsidP="00372B16">
            <w:pPr>
              <w:rPr>
                <w:rFonts w:ascii="Times New Roman" w:hAnsi="Times New Roman" w:cs="Times New Roman"/>
              </w:rPr>
            </w:pPr>
            <w:r w:rsidRPr="00372B16">
              <w:rPr>
                <w:rFonts w:ascii="Times New Roman" w:hAnsi="Times New Roman" w:cs="Times New Roman"/>
                <w:noProof/>
                <w:lang w:eastAsia="tr-TR"/>
              </w:rPr>
              <w:t>Merkez Müdür Yardımcısı</w:t>
            </w:r>
          </w:p>
        </w:tc>
        <w:tc>
          <w:tcPr>
            <w:tcW w:w="1134" w:type="dxa"/>
          </w:tcPr>
          <w:p w14:paraId="3DB73BB8" w14:textId="25AAF0E0" w:rsidR="00372B16" w:rsidRPr="00372B16" w:rsidRDefault="00372B16" w:rsidP="00372B16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372B16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397AC9B3" w14:textId="645C1FAF" w:rsidR="00372B16" w:rsidRPr="00372B16" w:rsidRDefault="00372B16" w:rsidP="00372B16">
            <w:pPr>
              <w:rPr>
                <w:rFonts w:ascii="Times New Roman" w:hAnsi="Times New Roman" w:cs="Times New Roman"/>
              </w:rPr>
            </w:pPr>
            <w:r w:rsidRPr="00372B16">
              <w:rPr>
                <w:rFonts w:ascii="Times New Roman" w:hAnsi="Times New Roman" w:cs="Times New Roman"/>
                <w:noProof/>
                <w:lang w:eastAsia="tr-TR"/>
              </w:rPr>
              <w:t>Orta</w:t>
            </w:r>
          </w:p>
        </w:tc>
        <w:tc>
          <w:tcPr>
            <w:tcW w:w="1984" w:type="dxa"/>
          </w:tcPr>
          <w:p w14:paraId="3698B949" w14:textId="65A87951" w:rsidR="00372B16" w:rsidRPr="00372B16" w:rsidRDefault="00372B16" w:rsidP="00372B16">
            <w:pPr>
              <w:rPr>
                <w:rFonts w:ascii="Times New Roman" w:hAnsi="Times New Roman" w:cs="Times New Roman"/>
              </w:rPr>
            </w:pPr>
            <w:r w:rsidRPr="00372B16">
              <w:rPr>
                <w:rFonts w:ascii="Times New Roman" w:hAnsi="Times New Roman" w:cs="Times New Roman"/>
              </w:rPr>
              <w:t>Eğitim -öğretimin aksaması, kurumsal hedeflere ulaşılamaması, verim düşüklüğü</w:t>
            </w:r>
          </w:p>
        </w:tc>
        <w:tc>
          <w:tcPr>
            <w:tcW w:w="3038" w:type="dxa"/>
          </w:tcPr>
          <w:p w14:paraId="1C08F685" w14:textId="3E938562" w:rsidR="00372B16" w:rsidRPr="00372B16" w:rsidRDefault="00372B16" w:rsidP="00372B16">
            <w:pPr>
              <w:rPr>
                <w:rFonts w:ascii="Times New Roman" w:hAnsi="Times New Roman" w:cs="Times New Roman"/>
              </w:rPr>
            </w:pPr>
            <w:r w:rsidRPr="00372B16">
              <w:rPr>
                <w:rFonts w:ascii="Times New Roman" w:hAnsi="Times New Roman" w:cs="Times New Roman"/>
              </w:rPr>
              <w:t>Bölüm akademik kurullarının zamanında toplanmasını sağlamak, dönem ve eğitim yılı ile ilgili gerekli iş bölümü ve güncelleme paylaşımının yapılmasını sağlama</w:t>
            </w:r>
          </w:p>
        </w:tc>
      </w:tr>
      <w:tr w:rsidR="00372B16" w:rsidRPr="00372B16" w14:paraId="7F51987B" w14:textId="77777777" w:rsidTr="005B5F40">
        <w:trPr>
          <w:gridAfter w:val="1"/>
          <w:wAfter w:w="6" w:type="dxa"/>
          <w:trHeight w:val="1266"/>
        </w:trPr>
        <w:tc>
          <w:tcPr>
            <w:tcW w:w="1447" w:type="dxa"/>
          </w:tcPr>
          <w:p w14:paraId="10A9BAB9" w14:textId="3E1F04A1" w:rsidR="00372B16" w:rsidRPr="00372B16" w:rsidRDefault="00372B16" w:rsidP="00372B16">
            <w:pPr>
              <w:rPr>
                <w:rFonts w:ascii="Times New Roman" w:hAnsi="Times New Roman" w:cs="Times New Roman"/>
                <w:b/>
                <w:noProof/>
                <w:lang w:eastAsia="tr-TR"/>
              </w:rPr>
            </w:pPr>
            <w:r>
              <w:rPr>
                <w:rFonts w:ascii="Times New Roman" w:hAnsi="Times New Roman" w:cs="Times New Roman"/>
                <w:b/>
                <w:noProof/>
                <w:lang w:eastAsia="tr-TR"/>
              </w:rPr>
              <w:t xml:space="preserve">             </w:t>
            </w:r>
            <w:r w:rsidRPr="00372B16">
              <w:rPr>
                <w:rFonts w:ascii="Times New Roman" w:hAnsi="Times New Roman" w:cs="Times New Roman"/>
                <w:b/>
                <w:noProof/>
                <w:lang w:eastAsia="tr-TR"/>
              </w:rPr>
              <w:t>6</w:t>
            </w:r>
          </w:p>
        </w:tc>
        <w:tc>
          <w:tcPr>
            <w:tcW w:w="1530" w:type="dxa"/>
          </w:tcPr>
          <w:p w14:paraId="5A6CFEAE" w14:textId="77777777" w:rsidR="00372B16" w:rsidRPr="00372B16" w:rsidRDefault="00372B16" w:rsidP="005B5F40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372B16">
              <w:rPr>
                <w:rFonts w:ascii="Times New Roman" w:hAnsi="Times New Roman" w:cs="Times New Roman"/>
                <w:noProof/>
                <w:lang w:eastAsia="tr-TR"/>
              </w:rPr>
              <w:t>Merkez Müdürlüğü</w:t>
            </w:r>
          </w:p>
          <w:p w14:paraId="22735140" w14:textId="77777777" w:rsidR="00372B16" w:rsidRPr="00372B16" w:rsidRDefault="00372B16" w:rsidP="005B5F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3D00B747" w14:textId="2370017A" w:rsidR="00372B16" w:rsidRPr="00372B16" w:rsidRDefault="00372B16" w:rsidP="005B5F40">
            <w:pPr>
              <w:rPr>
                <w:rFonts w:ascii="Times New Roman" w:hAnsi="Times New Roman" w:cs="Times New Roman"/>
              </w:rPr>
            </w:pPr>
            <w:r w:rsidRPr="00372B16">
              <w:rPr>
                <w:rFonts w:ascii="Times New Roman" w:hAnsi="Times New Roman" w:cs="Times New Roman"/>
              </w:rPr>
              <w:t>Bölümde eğitim -öğretim faaliyeti, stratejik plan performans kriterleri gibi her yıl yapılması zorunlu çalışmalara destek vermek</w:t>
            </w:r>
          </w:p>
        </w:tc>
        <w:tc>
          <w:tcPr>
            <w:tcW w:w="1560" w:type="dxa"/>
          </w:tcPr>
          <w:p w14:paraId="5F83ED04" w14:textId="77777777" w:rsidR="00372B16" w:rsidRPr="00372B16" w:rsidRDefault="00372B16" w:rsidP="005B5F40">
            <w:pPr>
              <w:rPr>
                <w:rFonts w:ascii="Times New Roman" w:hAnsi="Times New Roman" w:cs="Times New Roman"/>
              </w:rPr>
            </w:pPr>
            <w:r w:rsidRPr="00372B16">
              <w:rPr>
                <w:rFonts w:ascii="Times New Roman" w:hAnsi="Times New Roman" w:cs="Times New Roman"/>
                <w:noProof/>
                <w:lang w:eastAsia="tr-TR"/>
              </w:rPr>
              <w:t>Merkez Müdür Yardımcısı</w:t>
            </w:r>
          </w:p>
        </w:tc>
        <w:tc>
          <w:tcPr>
            <w:tcW w:w="1134" w:type="dxa"/>
          </w:tcPr>
          <w:p w14:paraId="6328A491" w14:textId="77777777" w:rsidR="00372B16" w:rsidRPr="00372B16" w:rsidRDefault="00372B16" w:rsidP="005B5F40">
            <w:pPr>
              <w:rPr>
                <w:rFonts w:ascii="Times New Roman" w:hAnsi="Times New Roman" w:cs="Times New Roman"/>
                <w:noProof/>
                <w:lang w:eastAsia="tr-TR"/>
              </w:rPr>
            </w:pPr>
            <w:r w:rsidRPr="00372B16">
              <w:rPr>
                <w:rFonts w:ascii="Times New Roman" w:hAnsi="Times New Roman" w:cs="Times New Roman"/>
                <w:noProof/>
                <w:lang w:eastAsia="tr-TR"/>
              </w:rPr>
              <w:t>Merkez Müdürü</w:t>
            </w:r>
          </w:p>
        </w:tc>
        <w:tc>
          <w:tcPr>
            <w:tcW w:w="992" w:type="dxa"/>
          </w:tcPr>
          <w:p w14:paraId="293E4105" w14:textId="77777777" w:rsidR="00372B16" w:rsidRPr="00372B16" w:rsidRDefault="00372B16" w:rsidP="005B5F40">
            <w:pPr>
              <w:rPr>
                <w:rFonts w:ascii="Times New Roman" w:hAnsi="Times New Roman" w:cs="Times New Roman"/>
              </w:rPr>
            </w:pPr>
            <w:r w:rsidRPr="00372B16">
              <w:rPr>
                <w:rFonts w:ascii="Times New Roman" w:hAnsi="Times New Roman" w:cs="Times New Roman"/>
                <w:noProof/>
                <w:lang w:eastAsia="tr-TR"/>
              </w:rPr>
              <w:t>Orta</w:t>
            </w:r>
          </w:p>
        </w:tc>
        <w:tc>
          <w:tcPr>
            <w:tcW w:w="1984" w:type="dxa"/>
          </w:tcPr>
          <w:p w14:paraId="54511756" w14:textId="3EE9EDF5" w:rsidR="00372B16" w:rsidRPr="00372B16" w:rsidRDefault="00372B16" w:rsidP="005B5F40">
            <w:pPr>
              <w:rPr>
                <w:rFonts w:ascii="Times New Roman" w:hAnsi="Times New Roman" w:cs="Times New Roman"/>
              </w:rPr>
            </w:pPr>
            <w:r w:rsidRPr="00372B16">
              <w:rPr>
                <w:rFonts w:ascii="Times New Roman" w:hAnsi="Times New Roman" w:cs="Times New Roman"/>
              </w:rPr>
              <w:t>Bölüm akademik ve idari faaliyetler</w:t>
            </w:r>
            <w:r w:rsidR="00CA7F39">
              <w:rPr>
                <w:rFonts w:ascii="Times New Roman" w:hAnsi="Times New Roman" w:cs="Times New Roman"/>
              </w:rPr>
              <w:t>in</w:t>
            </w:r>
            <w:r w:rsidRPr="00372B16">
              <w:rPr>
                <w:rFonts w:ascii="Times New Roman" w:hAnsi="Times New Roman" w:cs="Times New Roman"/>
              </w:rPr>
              <w:t>de aksama, koordinasyon eksikliği ve kamu zararı</w:t>
            </w:r>
          </w:p>
        </w:tc>
        <w:tc>
          <w:tcPr>
            <w:tcW w:w="3038" w:type="dxa"/>
          </w:tcPr>
          <w:p w14:paraId="45F912C3" w14:textId="6E891423" w:rsidR="00372B16" w:rsidRPr="00372B16" w:rsidRDefault="00372B16" w:rsidP="005B5F40">
            <w:pPr>
              <w:rPr>
                <w:rFonts w:ascii="Times New Roman" w:hAnsi="Times New Roman" w:cs="Times New Roman"/>
              </w:rPr>
            </w:pPr>
            <w:r w:rsidRPr="00372B16">
              <w:rPr>
                <w:rFonts w:ascii="Times New Roman" w:hAnsi="Times New Roman" w:cs="Times New Roman"/>
              </w:rPr>
              <w:t>Kurumun dönemsel çalışmalarının güncellenmesi ve ileriye taşınması için eşgüdümün öneminin vurgulanması ve bu yönde belli kriterlerin düzenliliği için çaba sarf edilmesi</w:t>
            </w:r>
          </w:p>
        </w:tc>
      </w:tr>
      <w:tr w:rsidR="00372B16" w:rsidRPr="00BF2269" w14:paraId="31B81FE2" w14:textId="77777777" w:rsidTr="0091005F">
        <w:trPr>
          <w:trHeight w:val="521"/>
        </w:trPr>
        <w:tc>
          <w:tcPr>
            <w:tcW w:w="14951" w:type="dxa"/>
            <w:gridSpan w:val="9"/>
            <w:tcBorders>
              <w:bottom w:val="single" w:sz="4" w:space="0" w:color="auto"/>
            </w:tcBorders>
          </w:tcPr>
          <w:p w14:paraId="04C4537D" w14:textId="77777777" w:rsidR="00372B16" w:rsidRPr="00BF2269" w:rsidRDefault="00372B16" w:rsidP="00372B16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Onaylayan</w:t>
            </w:r>
          </w:p>
          <w:p w14:paraId="7AC3852C" w14:textId="77777777" w:rsidR="00372B16" w:rsidRPr="00BF2269" w:rsidRDefault="00372B16" w:rsidP="00372B16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 xml:space="preserve">Prof. Dr. </w:t>
            </w:r>
            <w:r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  <w:t>Ahmet ALTINTAŞ</w:t>
            </w:r>
          </w:p>
          <w:p w14:paraId="39D8F3FA" w14:textId="77777777" w:rsidR="00372B16" w:rsidRPr="00BF2269" w:rsidRDefault="00372B16" w:rsidP="00372B16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</w:p>
          <w:p w14:paraId="5314958F" w14:textId="77777777" w:rsidR="00372B16" w:rsidRPr="00BF2269" w:rsidRDefault="00372B16" w:rsidP="00372B16">
            <w:pPr>
              <w:jc w:val="center"/>
              <w:rPr>
                <w:rFonts w:ascii="Times New Roman" w:hAnsi="Times New Roman" w:cs="Times New Roman"/>
                <w:bCs/>
                <w:noProof/>
                <w:lang w:eastAsia="tr-TR"/>
              </w:rPr>
            </w:pPr>
          </w:p>
          <w:p w14:paraId="407DB5E6" w14:textId="57BA83B0" w:rsidR="00372B16" w:rsidRPr="00BF2269" w:rsidRDefault="00372B16" w:rsidP="00372B16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eastAsia="tr-TR"/>
              </w:rPr>
            </w:pPr>
            <w:r w:rsidRPr="00BF2269">
              <w:rPr>
                <w:rFonts w:ascii="Times New Roman" w:hAnsi="Times New Roman" w:cs="Times New Roman"/>
                <w:bCs/>
                <w:noProof/>
                <w:lang w:eastAsia="tr-TR"/>
              </w:rPr>
              <w:t>Merkez Müdürü</w:t>
            </w:r>
          </w:p>
        </w:tc>
      </w:tr>
    </w:tbl>
    <w:p w14:paraId="431BB142" w14:textId="77777777" w:rsidR="000078CA" w:rsidRPr="00BF2269" w:rsidRDefault="000078CA" w:rsidP="000078CA">
      <w:pPr>
        <w:jc w:val="both"/>
        <w:rPr>
          <w:rFonts w:ascii="Times New Roman" w:hAnsi="Times New Roman" w:cs="Times New Roman"/>
        </w:rPr>
      </w:pPr>
    </w:p>
    <w:sectPr w:rsidR="000078CA" w:rsidRPr="00BF2269" w:rsidSect="00895FFB">
      <w:footerReference w:type="default" r:id="rId9"/>
      <w:pgSz w:w="16840" w:h="11900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FAB9E" w14:textId="77777777" w:rsidR="00462804" w:rsidRDefault="00462804" w:rsidP="00EB7DC0">
      <w:r>
        <w:separator/>
      </w:r>
    </w:p>
  </w:endnote>
  <w:endnote w:type="continuationSeparator" w:id="0">
    <w:p w14:paraId="1D59A948" w14:textId="77777777" w:rsidR="00462804" w:rsidRDefault="00462804" w:rsidP="00EB7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0087280"/>
      <w:docPartObj>
        <w:docPartGallery w:val="Page Numbers (Bottom of Page)"/>
        <w:docPartUnique/>
      </w:docPartObj>
    </w:sdtPr>
    <w:sdtContent>
      <w:p w14:paraId="25D2E212" w14:textId="3FBA4BA0" w:rsidR="00861813" w:rsidRDefault="00861813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3174">
          <w:rPr>
            <w:noProof/>
          </w:rPr>
          <w:t>9</w:t>
        </w:r>
        <w:r>
          <w:fldChar w:fldCharType="end"/>
        </w:r>
      </w:p>
    </w:sdtContent>
  </w:sdt>
  <w:p w14:paraId="6A7576D8" w14:textId="77777777" w:rsidR="00861813" w:rsidRDefault="0086181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1DC29" w14:textId="77777777" w:rsidR="00462804" w:rsidRDefault="00462804" w:rsidP="00EB7DC0">
      <w:r>
        <w:separator/>
      </w:r>
    </w:p>
  </w:footnote>
  <w:footnote w:type="continuationSeparator" w:id="0">
    <w:p w14:paraId="6577995F" w14:textId="77777777" w:rsidR="00462804" w:rsidRDefault="00462804" w:rsidP="00EB7D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A7CAD"/>
    <w:multiLevelType w:val="hybridMultilevel"/>
    <w:tmpl w:val="7F5209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34243"/>
    <w:multiLevelType w:val="hybridMultilevel"/>
    <w:tmpl w:val="AC8E3BF4"/>
    <w:lvl w:ilvl="0" w:tplc="AC8E5704">
      <w:start w:val="1"/>
      <w:numFmt w:val="decimal"/>
      <w:lvlText w:val="%1"/>
      <w:lvlJc w:val="left"/>
      <w:pPr>
        <w:ind w:left="121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7C67F6"/>
    <w:multiLevelType w:val="hybridMultilevel"/>
    <w:tmpl w:val="13C48A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827CA"/>
    <w:multiLevelType w:val="multilevel"/>
    <w:tmpl w:val="EB6293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13345C"/>
    <w:multiLevelType w:val="hybridMultilevel"/>
    <w:tmpl w:val="D5F83F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061465"/>
    <w:multiLevelType w:val="hybridMultilevel"/>
    <w:tmpl w:val="BD1A1F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A604F5"/>
    <w:multiLevelType w:val="hybridMultilevel"/>
    <w:tmpl w:val="C5329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F94A7F"/>
    <w:multiLevelType w:val="hybridMultilevel"/>
    <w:tmpl w:val="AC8E3BF4"/>
    <w:lvl w:ilvl="0" w:tplc="FFFFFFFF">
      <w:start w:val="1"/>
      <w:numFmt w:val="decimal"/>
      <w:lvlText w:val="%1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9E5B1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DF60254"/>
    <w:multiLevelType w:val="multilevel"/>
    <w:tmpl w:val="2CDEA5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71140F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D1D336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83344609">
    <w:abstractNumId w:val="2"/>
  </w:num>
  <w:num w:numId="2" w16cid:durableId="1186360106">
    <w:abstractNumId w:val="10"/>
  </w:num>
  <w:num w:numId="3" w16cid:durableId="35084764">
    <w:abstractNumId w:val="4"/>
  </w:num>
  <w:num w:numId="4" w16cid:durableId="387610661">
    <w:abstractNumId w:val="8"/>
  </w:num>
  <w:num w:numId="5" w16cid:durableId="2043092551">
    <w:abstractNumId w:val="11"/>
  </w:num>
  <w:num w:numId="6" w16cid:durableId="1134984827">
    <w:abstractNumId w:val="9"/>
  </w:num>
  <w:num w:numId="7" w16cid:durableId="1493907027">
    <w:abstractNumId w:val="3"/>
  </w:num>
  <w:num w:numId="8" w16cid:durableId="1377461402">
    <w:abstractNumId w:val="6"/>
  </w:num>
  <w:num w:numId="9" w16cid:durableId="1219393679">
    <w:abstractNumId w:val="0"/>
  </w:num>
  <w:num w:numId="10" w16cid:durableId="1929386712">
    <w:abstractNumId w:val="5"/>
  </w:num>
  <w:num w:numId="11" w16cid:durableId="1104687694">
    <w:abstractNumId w:val="1"/>
  </w:num>
  <w:num w:numId="12" w16cid:durableId="4770687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7A0N7K0sDC0NDZV0lEKTi0uzszPAykwrAUAPx4a3SwAAAA="/>
  </w:docVars>
  <w:rsids>
    <w:rsidRoot w:val="007A6814"/>
    <w:rsid w:val="000078CA"/>
    <w:rsid w:val="00070F14"/>
    <w:rsid w:val="000B0C44"/>
    <w:rsid w:val="000D5425"/>
    <w:rsid w:val="00106DBB"/>
    <w:rsid w:val="001716E9"/>
    <w:rsid w:val="001A47C3"/>
    <w:rsid w:val="001D47CF"/>
    <w:rsid w:val="00201F4E"/>
    <w:rsid w:val="00237C0D"/>
    <w:rsid w:val="002739BE"/>
    <w:rsid w:val="002C6FF4"/>
    <w:rsid w:val="002C7E4C"/>
    <w:rsid w:val="0032520C"/>
    <w:rsid w:val="003510E0"/>
    <w:rsid w:val="0036464D"/>
    <w:rsid w:val="00366740"/>
    <w:rsid w:val="00366D47"/>
    <w:rsid w:val="00372B16"/>
    <w:rsid w:val="00373174"/>
    <w:rsid w:val="00383493"/>
    <w:rsid w:val="004060A8"/>
    <w:rsid w:val="00412498"/>
    <w:rsid w:val="0042293F"/>
    <w:rsid w:val="00423769"/>
    <w:rsid w:val="0043138A"/>
    <w:rsid w:val="00444E1A"/>
    <w:rsid w:val="00462804"/>
    <w:rsid w:val="00465800"/>
    <w:rsid w:val="00475C64"/>
    <w:rsid w:val="004A7CC3"/>
    <w:rsid w:val="004B28F7"/>
    <w:rsid w:val="004E7DB5"/>
    <w:rsid w:val="005407A5"/>
    <w:rsid w:val="005D34F7"/>
    <w:rsid w:val="005E5ECB"/>
    <w:rsid w:val="00621E25"/>
    <w:rsid w:val="006336EC"/>
    <w:rsid w:val="00634796"/>
    <w:rsid w:val="00640F89"/>
    <w:rsid w:val="00642863"/>
    <w:rsid w:val="006B13D8"/>
    <w:rsid w:val="006E240F"/>
    <w:rsid w:val="006E3B73"/>
    <w:rsid w:val="006F51E6"/>
    <w:rsid w:val="007327F0"/>
    <w:rsid w:val="007738AA"/>
    <w:rsid w:val="007A6814"/>
    <w:rsid w:val="007E181B"/>
    <w:rsid w:val="008036D0"/>
    <w:rsid w:val="008077B0"/>
    <w:rsid w:val="00846EDD"/>
    <w:rsid w:val="00861813"/>
    <w:rsid w:val="00873036"/>
    <w:rsid w:val="00886C38"/>
    <w:rsid w:val="00895FFB"/>
    <w:rsid w:val="008A2D21"/>
    <w:rsid w:val="008B7E7B"/>
    <w:rsid w:val="008C4774"/>
    <w:rsid w:val="008D4A7B"/>
    <w:rsid w:val="008E496A"/>
    <w:rsid w:val="008E4C99"/>
    <w:rsid w:val="0091005F"/>
    <w:rsid w:val="00925BCF"/>
    <w:rsid w:val="00930785"/>
    <w:rsid w:val="00A115BE"/>
    <w:rsid w:val="00A73A79"/>
    <w:rsid w:val="00A87DAD"/>
    <w:rsid w:val="00AC5268"/>
    <w:rsid w:val="00AD45C5"/>
    <w:rsid w:val="00B16E37"/>
    <w:rsid w:val="00B56285"/>
    <w:rsid w:val="00B96334"/>
    <w:rsid w:val="00BA5B54"/>
    <w:rsid w:val="00BE7F62"/>
    <w:rsid w:val="00BF2269"/>
    <w:rsid w:val="00C03301"/>
    <w:rsid w:val="00C108B6"/>
    <w:rsid w:val="00C134EB"/>
    <w:rsid w:val="00C15603"/>
    <w:rsid w:val="00C4009F"/>
    <w:rsid w:val="00C511F5"/>
    <w:rsid w:val="00C601B6"/>
    <w:rsid w:val="00C70C7C"/>
    <w:rsid w:val="00C83565"/>
    <w:rsid w:val="00CA49E5"/>
    <w:rsid w:val="00CA7F39"/>
    <w:rsid w:val="00CE5E93"/>
    <w:rsid w:val="00CF7BFB"/>
    <w:rsid w:val="00DB06E1"/>
    <w:rsid w:val="00DD572A"/>
    <w:rsid w:val="00E30420"/>
    <w:rsid w:val="00E37A00"/>
    <w:rsid w:val="00E710D2"/>
    <w:rsid w:val="00EA373C"/>
    <w:rsid w:val="00EB7A71"/>
    <w:rsid w:val="00EB7AEE"/>
    <w:rsid w:val="00EB7DC0"/>
    <w:rsid w:val="00ED70C6"/>
    <w:rsid w:val="00EE7424"/>
    <w:rsid w:val="00F04716"/>
    <w:rsid w:val="00F108EC"/>
    <w:rsid w:val="00F565EE"/>
    <w:rsid w:val="00F95FCB"/>
    <w:rsid w:val="00F960B4"/>
    <w:rsid w:val="00FB2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AE78D"/>
  <w14:defaultImageDpi w14:val="32767"/>
  <w15:docId w15:val="{1182F94F-0687-437D-8826-53BF09B1E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E5EC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5E5ECB"/>
    <w:pPr>
      <w:spacing w:after="200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7327F0"/>
    <w:pPr>
      <w:ind w:left="720"/>
      <w:contextualSpacing/>
    </w:pPr>
  </w:style>
  <w:style w:type="paragraph" w:customStyle="1" w:styleId="Default">
    <w:name w:val="Default"/>
    <w:rsid w:val="00F95FCB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078C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078C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EB7DC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B7DC0"/>
  </w:style>
  <w:style w:type="paragraph" w:styleId="AltBilgi">
    <w:name w:val="footer"/>
    <w:basedOn w:val="Normal"/>
    <w:link w:val="AltBilgiChar"/>
    <w:uiPriority w:val="99"/>
    <w:unhideWhenUsed/>
    <w:rsid w:val="00EB7DC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B7DC0"/>
  </w:style>
  <w:style w:type="paragraph" w:styleId="AralkYok">
    <w:name w:val="No Spacing"/>
    <w:uiPriority w:val="1"/>
    <w:qFormat/>
    <w:rsid w:val="00895FFB"/>
  </w:style>
  <w:style w:type="paragraph" w:styleId="NormalWeb">
    <w:name w:val="Normal (Web)"/>
    <w:basedOn w:val="Normal"/>
    <w:uiPriority w:val="99"/>
    <w:unhideWhenUsed/>
    <w:rsid w:val="00C134E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4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58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91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1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7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51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24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2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23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4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91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7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35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8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5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94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05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2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44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89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44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07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41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07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18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46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457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8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5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15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05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11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9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67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80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10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47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9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3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90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39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911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0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2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8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4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8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42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93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5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0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8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88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25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1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80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10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2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79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02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0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69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496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52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87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23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49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8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5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04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6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24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38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8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48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6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01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93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9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27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93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83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8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4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8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25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57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30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6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8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79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7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0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3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4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25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33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9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1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78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04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39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3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1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60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16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09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91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09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9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8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1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81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76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4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94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5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56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03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3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36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91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20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4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95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99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84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1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9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82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91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22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7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63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86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16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58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8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5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44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6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08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0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53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35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4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43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43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51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76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19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13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52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891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68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08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2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66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37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6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1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224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93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9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3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06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76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25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50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61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80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0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6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2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5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51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65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98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51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24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22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63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53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0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9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96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86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5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56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94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17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80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90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6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6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5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37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2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0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98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11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32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00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0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05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3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71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8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98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1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99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90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93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35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1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62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418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13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67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4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11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28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8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5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76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9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03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56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02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05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23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77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5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5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3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40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8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51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069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725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79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68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0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54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20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58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02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43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60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66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43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41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09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17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9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3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2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51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68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8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9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052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29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23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8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3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18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630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45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21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81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50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659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41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65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1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66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3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3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55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36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74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65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7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3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76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70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630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601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26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61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08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9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93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91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325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38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44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75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13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22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0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05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25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78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35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2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30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6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0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026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5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5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27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7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05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12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52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3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12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74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32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5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48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61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38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45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12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44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97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790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02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3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9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54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3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0FD603B6-E7DE-4117-B033-DC2EE9CB2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71</Words>
  <Characters>2115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</dc:creator>
  <cp:lastModifiedBy>Gülden Yürektürk</cp:lastModifiedBy>
  <cp:revision>3</cp:revision>
  <dcterms:created xsi:type="dcterms:W3CDTF">2022-12-24T20:26:00Z</dcterms:created>
  <dcterms:modified xsi:type="dcterms:W3CDTF">2023-01-02T22:49:00Z</dcterms:modified>
</cp:coreProperties>
</file>